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1080" w:rsidRDefault="00FF2565" w:rsidP="00D52730">
      <w:pPr>
        <w:jc w:val="center"/>
        <w:rPr>
          <w:sz w:val="44"/>
        </w:rPr>
      </w:pPr>
      <w:r>
        <w:rPr>
          <w:noProof/>
          <w:sz w:val="44"/>
        </w:rPr>
        <w:drawing>
          <wp:inline distT="0" distB="0" distL="0" distR="0">
            <wp:extent cx="5414963" cy="1329443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NF_H2_T_01_Pos_RGB_Color_510pixw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2042" cy="1331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2730" w:rsidRPr="00FF2565" w:rsidRDefault="00D52730" w:rsidP="00D52730">
      <w:pPr>
        <w:jc w:val="center"/>
        <w:rPr>
          <w:b/>
          <w:color w:val="171349"/>
          <w:sz w:val="40"/>
          <w:szCs w:val="40"/>
        </w:rPr>
      </w:pPr>
      <w:r w:rsidRPr="00FF2565">
        <w:rPr>
          <w:b/>
          <w:color w:val="171349"/>
          <w:sz w:val="40"/>
          <w:szCs w:val="40"/>
        </w:rPr>
        <w:t>A</w:t>
      </w:r>
      <w:r w:rsidR="000931B6">
        <w:rPr>
          <w:b/>
          <w:color w:val="171349"/>
          <w:sz w:val="40"/>
          <w:szCs w:val="40"/>
        </w:rPr>
        <w:t>W</w:t>
      </w:r>
      <w:r w:rsidRPr="00FF2565">
        <w:rPr>
          <w:b/>
          <w:color w:val="171349"/>
          <w:sz w:val="40"/>
          <w:szCs w:val="40"/>
        </w:rPr>
        <w:t>B Matching Gift Form</w:t>
      </w:r>
    </w:p>
    <w:p w:rsidR="00D52730" w:rsidRPr="00D52730" w:rsidRDefault="00D52730" w:rsidP="00D52730">
      <w:pPr>
        <w:rPr>
          <w:sz w:val="28"/>
        </w:rPr>
      </w:pPr>
      <w:r w:rsidRPr="00D52730">
        <w:rPr>
          <w:sz w:val="28"/>
        </w:rPr>
        <w:t>Name of Company (if applicable)</w:t>
      </w:r>
      <w:r>
        <w:rPr>
          <w:sz w:val="28"/>
        </w:rPr>
        <w:t>: _____________________________________</w:t>
      </w:r>
      <w:r w:rsidR="002E595E">
        <w:rPr>
          <w:sz w:val="28"/>
        </w:rPr>
        <w:t>_</w:t>
      </w:r>
    </w:p>
    <w:p w:rsidR="00D52730" w:rsidRPr="00D52730" w:rsidRDefault="00D52730" w:rsidP="007A1080">
      <w:pPr>
        <w:spacing w:line="240" w:lineRule="auto"/>
        <w:rPr>
          <w:sz w:val="28"/>
        </w:rPr>
      </w:pPr>
      <w:r w:rsidRPr="00D52730">
        <w:rPr>
          <w:sz w:val="28"/>
        </w:rPr>
        <w:t>First Name</w:t>
      </w:r>
      <w:proofErr w:type="gramStart"/>
      <w:r w:rsidRPr="00D52730">
        <w:rPr>
          <w:sz w:val="28"/>
        </w:rPr>
        <w:t>:_</w:t>
      </w:r>
      <w:proofErr w:type="gramEnd"/>
      <w:r w:rsidRPr="00D52730">
        <w:rPr>
          <w:sz w:val="28"/>
        </w:rPr>
        <w:t>_____________________________Last</w:t>
      </w:r>
      <w:r w:rsidR="002E595E">
        <w:rPr>
          <w:sz w:val="28"/>
        </w:rPr>
        <w:t>Name:______________________</w:t>
      </w:r>
    </w:p>
    <w:p w:rsidR="00D52730" w:rsidRPr="002E595E" w:rsidRDefault="00D52730" w:rsidP="007A1080">
      <w:pPr>
        <w:spacing w:line="240" w:lineRule="auto"/>
        <w:rPr>
          <w:sz w:val="28"/>
        </w:rPr>
      </w:pPr>
      <w:r w:rsidRPr="002E595E">
        <w:rPr>
          <w:sz w:val="28"/>
        </w:rPr>
        <w:t>Street 1:_________________________________</w:t>
      </w:r>
      <w:r w:rsidR="002E595E">
        <w:rPr>
          <w:sz w:val="28"/>
        </w:rPr>
        <w:t>_______________________________</w:t>
      </w:r>
    </w:p>
    <w:p w:rsidR="00D52730" w:rsidRPr="002E595E" w:rsidRDefault="00D52730" w:rsidP="007A1080">
      <w:pPr>
        <w:spacing w:line="240" w:lineRule="auto"/>
        <w:rPr>
          <w:sz w:val="28"/>
        </w:rPr>
      </w:pPr>
      <w:r w:rsidRPr="002E595E">
        <w:rPr>
          <w:sz w:val="28"/>
        </w:rPr>
        <w:t>Street 2:__________________________________________________</w:t>
      </w:r>
      <w:r w:rsidR="002E595E">
        <w:rPr>
          <w:sz w:val="28"/>
        </w:rPr>
        <w:t>______</w:t>
      </w:r>
      <w:bookmarkStart w:id="0" w:name="_GoBack"/>
      <w:r w:rsidR="002E595E">
        <w:rPr>
          <w:sz w:val="28"/>
        </w:rPr>
        <w:t>_</w:t>
      </w:r>
      <w:bookmarkEnd w:id="0"/>
      <w:r w:rsidR="002E595E">
        <w:rPr>
          <w:sz w:val="28"/>
        </w:rPr>
        <w:t>_______</w:t>
      </w:r>
    </w:p>
    <w:p w:rsidR="00D52730" w:rsidRPr="002E595E" w:rsidRDefault="00D52730" w:rsidP="007A1080">
      <w:pPr>
        <w:spacing w:line="240" w:lineRule="auto"/>
        <w:rPr>
          <w:sz w:val="28"/>
        </w:rPr>
      </w:pPr>
      <w:r w:rsidRPr="002E595E">
        <w:rPr>
          <w:sz w:val="28"/>
        </w:rPr>
        <w:t>City</w:t>
      </w:r>
      <w:proofErr w:type="gramStart"/>
      <w:r w:rsidRPr="002E595E">
        <w:rPr>
          <w:sz w:val="28"/>
        </w:rPr>
        <w:t>:_</w:t>
      </w:r>
      <w:proofErr w:type="gramEnd"/>
      <w:r w:rsidRPr="002E595E">
        <w:rPr>
          <w:sz w:val="28"/>
        </w:rPr>
        <w:t>______________________________ State:____________</w:t>
      </w:r>
      <w:r w:rsidR="002E595E">
        <w:rPr>
          <w:sz w:val="28"/>
        </w:rPr>
        <w:t>______________</w:t>
      </w:r>
      <w:r w:rsidRPr="002E595E">
        <w:rPr>
          <w:sz w:val="28"/>
        </w:rPr>
        <w:t xml:space="preserve"> Zip:_______________</w:t>
      </w:r>
    </w:p>
    <w:p w:rsidR="002E595E" w:rsidRPr="002E595E" w:rsidRDefault="00D52730" w:rsidP="007A1080">
      <w:pPr>
        <w:spacing w:line="240" w:lineRule="auto"/>
        <w:rPr>
          <w:sz w:val="28"/>
        </w:rPr>
      </w:pPr>
      <w:r w:rsidRPr="002E595E">
        <w:rPr>
          <w:sz w:val="28"/>
        </w:rPr>
        <w:t>Amount of gift:</w:t>
      </w:r>
      <w:r w:rsidR="002E595E">
        <w:rPr>
          <w:sz w:val="28"/>
        </w:rPr>
        <w:t xml:space="preserve"> ____________</w:t>
      </w:r>
    </w:p>
    <w:p w:rsidR="00D52730" w:rsidRDefault="00D912B6" w:rsidP="007A1080">
      <w:pPr>
        <w:spacing w:line="240" w:lineRule="auto"/>
        <w:rPr>
          <w:sz w:val="28"/>
        </w:rPr>
      </w:pPr>
      <w:r>
        <w:rPr>
          <w:sz w:val="28"/>
        </w:rPr>
        <w:t xml:space="preserve">Whose </w:t>
      </w:r>
      <w:r w:rsidR="00D52730" w:rsidRPr="002E595E">
        <w:rPr>
          <w:sz w:val="28"/>
        </w:rPr>
        <w:t>gift does this match?</w:t>
      </w:r>
      <w:r w:rsidR="002E595E">
        <w:rPr>
          <w:sz w:val="28"/>
        </w:rPr>
        <w:t xml:space="preserve"> </w:t>
      </w:r>
    </w:p>
    <w:p w:rsidR="002E595E" w:rsidRPr="00D52730" w:rsidRDefault="002E595E" w:rsidP="007A1080">
      <w:pPr>
        <w:spacing w:line="240" w:lineRule="auto"/>
        <w:rPr>
          <w:sz w:val="28"/>
        </w:rPr>
      </w:pPr>
      <w:r w:rsidRPr="00D52730">
        <w:rPr>
          <w:sz w:val="28"/>
        </w:rPr>
        <w:t>First Name</w:t>
      </w:r>
      <w:proofErr w:type="gramStart"/>
      <w:r w:rsidRPr="00D52730">
        <w:rPr>
          <w:sz w:val="28"/>
        </w:rPr>
        <w:t>:_</w:t>
      </w:r>
      <w:proofErr w:type="gramEnd"/>
      <w:r w:rsidRPr="00D52730">
        <w:rPr>
          <w:sz w:val="28"/>
        </w:rPr>
        <w:t>_____________________________Last</w:t>
      </w:r>
      <w:r w:rsidR="00D912B6">
        <w:rPr>
          <w:sz w:val="28"/>
        </w:rPr>
        <w:t>Name:_____________________</w:t>
      </w:r>
    </w:p>
    <w:p w:rsidR="00726871" w:rsidRPr="002E595E" w:rsidRDefault="002E595E" w:rsidP="007A1080">
      <w:pPr>
        <w:spacing w:line="240" w:lineRule="auto"/>
        <w:rPr>
          <w:sz w:val="28"/>
        </w:rPr>
      </w:pPr>
      <w:r>
        <w:rPr>
          <w:sz w:val="28"/>
        </w:rPr>
        <w:t>Please credit this gift to the following ASB Participant</w:t>
      </w:r>
      <w:r w:rsidR="00D52730" w:rsidRPr="002E595E">
        <w:rPr>
          <w:sz w:val="28"/>
        </w:rPr>
        <w:t xml:space="preserve">: ________________________________ </w:t>
      </w:r>
    </w:p>
    <w:p w:rsidR="00D52730" w:rsidRPr="002E595E" w:rsidRDefault="002E595E" w:rsidP="007A1080">
      <w:pPr>
        <w:spacing w:line="240" w:lineRule="auto"/>
        <w:rPr>
          <w:sz w:val="28"/>
        </w:rPr>
      </w:pPr>
      <w:r>
        <w:rPr>
          <w:sz w:val="28"/>
        </w:rPr>
        <w:t>Please mail completed form with the check to</w:t>
      </w:r>
      <w:r w:rsidR="00D52730" w:rsidRPr="002E595E">
        <w:rPr>
          <w:sz w:val="28"/>
        </w:rPr>
        <w:t>:</w:t>
      </w:r>
    </w:p>
    <w:p w:rsidR="00D52730" w:rsidRPr="007A1080" w:rsidRDefault="00D52730" w:rsidP="00D52730">
      <w:pPr>
        <w:spacing w:after="0" w:line="240" w:lineRule="auto"/>
        <w:rPr>
          <w:sz w:val="24"/>
          <w:szCs w:val="24"/>
        </w:rPr>
      </w:pPr>
      <w:r w:rsidRPr="007A1080">
        <w:rPr>
          <w:sz w:val="24"/>
          <w:szCs w:val="24"/>
        </w:rPr>
        <w:t>Education-</w:t>
      </w:r>
      <w:r w:rsidR="00656B2A">
        <w:rPr>
          <w:sz w:val="24"/>
          <w:szCs w:val="24"/>
        </w:rPr>
        <w:t>Alternative Winter Break</w:t>
      </w:r>
      <w:r w:rsidRPr="007A1080">
        <w:rPr>
          <w:sz w:val="24"/>
          <w:szCs w:val="24"/>
        </w:rPr>
        <w:t xml:space="preserve"> </w:t>
      </w:r>
    </w:p>
    <w:p w:rsidR="00D52730" w:rsidRPr="007A1080" w:rsidRDefault="00D52730" w:rsidP="00D52730">
      <w:pPr>
        <w:spacing w:after="0" w:line="240" w:lineRule="auto"/>
        <w:rPr>
          <w:sz w:val="24"/>
          <w:szCs w:val="24"/>
        </w:rPr>
      </w:pPr>
      <w:r w:rsidRPr="007A1080">
        <w:rPr>
          <w:sz w:val="24"/>
          <w:szCs w:val="24"/>
        </w:rPr>
        <w:t>Jewish National Fund</w:t>
      </w:r>
    </w:p>
    <w:p w:rsidR="007A1080" w:rsidRPr="007A1080" w:rsidRDefault="00D52730" w:rsidP="00D52730">
      <w:pPr>
        <w:spacing w:after="0" w:line="240" w:lineRule="auto"/>
        <w:rPr>
          <w:sz w:val="24"/>
          <w:szCs w:val="24"/>
        </w:rPr>
      </w:pPr>
      <w:r w:rsidRPr="007A1080">
        <w:rPr>
          <w:sz w:val="24"/>
          <w:szCs w:val="24"/>
        </w:rPr>
        <w:t>42 E. 69</w:t>
      </w:r>
      <w:r w:rsidRPr="007A1080">
        <w:rPr>
          <w:sz w:val="24"/>
          <w:szCs w:val="24"/>
          <w:vertAlign w:val="superscript"/>
        </w:rPr>
        <w:t>th</w:t>
      </w:r>
      <w:r w:rsidRPr="007A1080">
        <w:rPr>
          <w:sz w:val="24"/>
          <w:szCs w:val="24"/>
        </w:rPr>
        <w:t xml:space="preserve"> Street</w:t>
      </w:r>
    </w:p>
    <w:p w:rsidR="00D52730" w:rsidRPr="007A1080" w:rsidRDefault="00D52730" w:rsidP="00D52730">
      <w:pPr>
        <w:spacing w:after="0" w:line="240" w:lineRule="auto"/>
        <w:rPr>
          <w:sz w:val="24"/>
          <w:szCs w:val="24"/>
        </w:rPr>
      </w:pPr>
      <w:r w:rsidRPr="007A1080">
        <w:rPr>
          <w:sz w:val="24"/>
          <w:szCs w:val="24"/>
        </w:rPr>
        <w:t>New York, NY 10021</w:t>
      </w:r>
    </w:p>
    <w:p w:rsidR="00D52730" w:rsidRDefault="00D52730" w:rsidP="00D52730">
      <w:pPr>
        <w:spacing w:after="0" w:line="240" w:lineRule="auto"/>
        <w:rPr>
          <w:sz w:val="24"/>
          <w:szCs w:val="24"/>
        </w:rPr>
      </w:pPr>
      <w:proofErr w:type="gramStart"/>
      <w:r w:rsidRPr="007A1080">
        <w:rPr>
          <w:sz w:val="24"/>
          <w:szCs w:val="24"/>
        </w:rPr>
        <w:t>Questions?</w:t>
      </w:r>
      <w:proofErr w:type="gramEnd"/>
      <w:r w:rsidRPr="007A1080">
        <w:rPr>
          <w:sz w:val="24"/>
          <w:szCs w:val="24"/>
        </w:rPr>
        <w:t xml:space="preserve">  Please contact us at </w:t>
      </w:r>
      <w:hyperlink r:id="rId6" w:history="1">
        <w:r w:rsidRPr="007A1080">
          <w:rPr>
            <w:rStyle w:val="Hyperlink"/>
            <w:sz w:val="24"/>
            <w:szCs w:val="24"/>
          </w:rPr>
          <w:t>education@jnf.org</w:t>
        </w:r>
      </w:hyperlink>
      <w:r w:rsidRPr="007A1080">
        <w:rPr>
          <w:sz w:val="24"/>
          <w:szCs w:val="24"/>
        </w:rPr>
        <w:t xml:space="preserve"> or 212-879-9305, ext. 245.</w:t>
      </w:r>
    </w:p>
    <w:p w:rsidR="001A0F4C" w:rsidRDefault="001A0F4C" w:rsidP="00D52730">
      <w:pPr>
        <w:spacing w:after="0" w:line="240" w:lineRule="auto"/>
        <w:rPr>
          <w:sz w:val="24"/>
          <w:szCs w:val="24"/>
        </w:rPr>
      </w:pPr>
    </w:p>
    <w:p w:rsidR="001A0F4C" w:rsidRDefault="001A0F4C" w:rsidP="00D5273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1A0F4C" w:rsidRPr="007A1080" w:rsidRDefault="001A0F4C" w:rsidP="001A0F4C">
      <w:pPr>
        <w:spacing w:after="0" w:line="240" w:lineRule="auto"/>
        <w:jc w:val="right"/>
        <w:rPr>
          <w:sz w:val="24"/>
          <w:szCs w:val="24"/>
        </w:rPr>
      </w:pPr>
      <w:r w:rsidRPr="001A0F4C">
        <w:rPr>
          <w:sz w:val="20"/>
          <w:szCs w:val="24"/>
        </w:rPr>
        <w:t>Appeal #5068</w:t>
      </w:r>
    </w:p>
    <w:sectPr w:rsidR="001A0F4C" w:rsidRPr="007A10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Lc0tzA2MLQ0M7VQ0lEKTi0uzszPAykwrAUAG/iCXSwAAAA="/>
  </w:docVars>
  <w:rsids>
    <w:rsidRoot w:val="00D52730"/>
    <w:rsid w:val="000931B6"/>
    <w:rsid w:val="001A0F4C"/>
    <w:rsid w:val="002E595E"/>
    <w:rsid w:val="00656B2A"/>
    <w:rsid w:val="00726871"/>
    <w:rsid w:val="007A1080"/>
    <w:rsid w:val="00D52730"/>
    <w:rsid w:val="00D912B6"/>
    <w:rsid w:val="00FF2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273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10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08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273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10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08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education@jnf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Greenspoon</dc:creator>
  <cp:lastModifiedBy>Amy Cytron</cp:lastModifiedBy>
  <cp:revision>4</cp:revision>
  <dcterms:created xsi:type="dcterms:W3CDTF">2018-06-20T19:54:00Z</dcterms:created>
  <dcterms:modified xsi:type="dcterms:W3CDTF">2018-06-20T19:58:00Z</dcterms:modified>
</cp:coreProperties>
</file>